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368AF002" w:rsidR="00B26EEA" w:rsidRPr="00700D7E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BC3DF4" w:rsidRPr="003524E0">
              <w:rPr>
                <w:rFonts w:ascii="標楷體" w:eastAsia="標楷體" w:hAnsi="標楷體" w:hint="eastAsia"/>
                <w:sz w:val="30"/>
                <w:szCs w:val="30"/>
              </w:rPr>
              <w:t>華人第一人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C3DF4">
              <w:rPr>
                <w:rFonts w:hint="eastAsia"/>
                <w:sz w:val="30"/>
                <w:szCs w:val="30"/>
              </w:rPr>
              <w:t>25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  <w:r w:rsidR="00700D7E">
              <w:rPr>
                <w:rFonts w:hint="eastAsia"/>
                <w:sz w:val="30"/>
                <w:szCs w:val="30"/>
              </w:rPr>
              <w:t>在</w:t>
            </w:r>
            <w:r w:rsidR="00700D7E">
              <w:rPr>
                <w:rFonts w:hint="eastAsia"/>
                <w:sz w:val="30"/>
                <w:szCs w:val="30"/>
                <w:u w:val="single"/>
              </w:rPr>
              <w:t xml:space="preserve">　　</w:t>
            </w:r>
            <w:r w:rsidR="00700D7E">
              <w:rPr>
                <w:rFonts w:hint="eastAsia"/>
                <w:sz w:val="30"/>
                <w:szCs w:val="30"/>
              </w:rPr>
              <w:t>上填上答案，或圈出英文字母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15C773B9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206CC61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628DBC" w14:textId="479866AE" w:rsidR="00410CF6" w:rsidRPr="00EF5BE1" w:rsidRDefault="00410CF6" w:rsidP="00A60C53">
      <w:pPr>
        <w:pStyle w:val="00"/>
        <w:spacing w:before="240"/>
        <w:ind w:left="396" w:rightChars="58" w:right="139" w:hangingChars="132" w:hanging="39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FB8A3AB" wp14:editId="3CA7EA0B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472FC" w14:textId="77777777" w:rsidR="00410CF6" w:rsidRPr="009A0072" w:rsidRDefault="00410CF6" w:rsidP="00410CF6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B8A3AB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-253.9pt;margin-top:98.65pt;width:84.75pt;height:2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" filled="f" stroked="f" strokeweight=".5pt">
                <v:textbox>
                  <w:txbxContent>
                    <w:p w14:paraId="1F9472FC" w14:textId="77777777" w:rsidR="00410CF6" w:rsidRPr="009A0072" w:rsidRDefault="00410CF6" w:rsidP="00410CF6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t>1</w:t>
      </w:r>
      <w:r w:rsidRPr="00FE57BD">
        <w:t xml:space="preserve">. </w:t>
      </w:r>
      <w:r w:rsidR="00140D5A" w:rsidRPr="00EF5BE1">
        <w:rPr>
          <w:rFonts w:hint="eastAsia"/>
          <w:u w:val="single"/>
        </w:rPr>
        <w:t>英國</w:t>
      </w:r>
      <w:r w:rsidR="00140D5A">
        <w:rPr>
          <w:rFonts w:hint="eastAsia"/>
        </w:rPr>
        <w:t>管治</w:t>
      </w:r>
      <w:r w:rsidR="00314172" w:rsidRPr="00EF5BE1">
        <w:rPr>
          <w:rFonts w:hint="eastAsia"/>
          <w:u w:val="single"/>
        </w:rPr>
        <w:t>香港</w:t>
      </w:r>
      <w:r w:rsidR="00834805">
        <w:rPr>
          <w:rFonts w:hint="eastAsia"/>
        </w:rPr>
        <w:t>初</w:t>
      </w:r>
      <w:r w:rsidR="00C86CC6">
        <w:rPr>
          <w:rFonts w:hint="eastAsia"/>
        </w:rPr>
        <w:t>期，</w:t>
      </w:r>
      <w:r w:rsidR="00C86CC6" w:rsidRPr="00EF5BE1">
        <w:rPr>
          <w:rFonts w:hint="eastAsia"/>
          <w:u w:val="single"/>
        </w:rPr>
        <w:t>華</w:t>
      </w:r>
      <w:r w:rsidR="00C86CC6">
        <w:rPr>
          <w:rFonts w:hint="eastAsia"/>
        </w:rPr>
        <w:t>人</w:t>
      </w:r>
      <w:r w:rsidR="00391ACE">
        <w:rPr>
          <w:rFonts w:hint="eastAsia"/>
        </w:rPr>
        <w:t>受哪套法例規管</w:t>
      </w:r>
      <w:r>
        <w:rPr>
          <w:rFonts w:hint="eastAsia"/>
          <w:lang w:eastAsia="zh-HK"/>
        </w:rPr>
        <w:t>？</w:t>
      </w:r>
      <w:r w:rsidR="00EF5BE1">
        <w:rPr>
          <w:rFonts w:hint="eastAsia"/>
          <w:lang w:eastAsia="zh-HK"/>
        </w:rPr>
        <w:t>寫在</w:t>
      </w:r>
      <w:r w:rsidR="00EF5BE1">
        <w:rPr>
          <w:rFonts w:hint="eastAsia"/>
          <w:u w:val="single"/>
          <w:lang w:eastAsia="zh-HK"/>
        </w:rPr>
        <w:t xml:space="preserve">　　　</w:t>
      </w:r>
      <w:r w:rsidR="00EF5BE1">
        <w:rPr>
          <w:rFonts w:hint="eastAsia"/>
          <w:lang w:eastAsia="zh-HK"/>
        </w:rPr>
        <w:t>上。</w:t>
      </w:r>
    </w:p>
    <w:p w14:paraId="307BFC8D" w14:textId="59391697" w:rsidR="00410CF6" w:rsidRPr="003047BF" w:rsidRDefault="00EF5BE1" w:rsidP="004F1DD0">
      <w:pPr>
        <w:pStyle w:val="00"/>
        <w:ind w:rightChars="58" w:right="139"/>
        <w:rPr>
          <w:u w:val="single"/>
        </w:rPr>
      </w:pPr>
      <w:r>
        <w:tab/>
      </w:r>
      <w:r w:rsidR="003047BF">
        <w:rPr>
          <w:rFonts w:hint="eastAsia"/>
          <w:u w:val="single"/>
        </w:rPr>
        <w:t xml:space="preserve">　　　　　　　　　　　　　　　</w:t>
      </w:r>
    </w:p>
    <w:p w14:paraId="025790A5" w14:textId="69DBC7FF" w:rsidR="004F1DD0" w:rsidRPr="00015B49" w:rsidRDefault="00A60C53" w:rsidP="004E16CC">
      <w:pPr>
        <w:pStyle w:val="00"/>
        <w:ind w:left="426" w:rightChars="58" w:right="139" w:hangingChars="142" w:hanging="426"/>
      </w:pPr>
      <w:r>
        <w:rPr>
          <w:rFonts w:hint="eastAsia"/>
        </w:rPr>
        <w:t>2.</w:t>
      </w:r>
      <w:r>
        <w:t xml:space="preserve"> </w:t>
      </w:r>
      <w:r w:rsidR="00834805">
        <w:rPr>
          <w:rFonts w:hint="eastAsia"/>
        </w:rPr>
        <w:t>以下哪項正確描述了</w:t>
      </w:r>
      <w:r w:rsidR="00834805" w:rsidRPr="006C6402">
        <w:rPr>
          <w:rFonts w:hint="eastAsia"/>
          <w:u w:val="single"/>
        </w:rPr>
        <w:t>英國</w:t>
      </w:r>
      <w:r w:rsidR="00834805">
        <w:rPr>
          <w:rFonts w:hint="eastAsia"/>
        </w:rPr>
        <w:t>管治初期，</w:t>
      </w:r>
      <w:r w:rsidR="00834805" w:rsidRPr="006C6402">
        <w:rPr>
          <w:rFonts w:hint="eastAsia"/>
          <w:u w:val="single"/>
        </w:rPr>
        <w:t>香港</w:t>
      </w:r>
      <w:r w:rsidR="006C6402" w:rsidRPr="006C6402">
        <w:rPr>
          <w:rFonts w:hint="eastAsia"/>
          <w:sz w:val="10"/>
          <w:szCs w:val="10"/>
        </w:rPr>
        <w:t xml:space="preserve"> </w:t>
      </w:r>
      <w:r w:rsidR="00834805" w:rsidRPr="006C6402">
        <w:rPr>
          <w:rFonts w:hint="eastAsia"/>
          <w:u w:val="single"/>
        </w:rPr>
        <w:t>華</w:t>
      </w:r>
      <w:r w:rsidR="00834805">
        <w:rPr>
          <w:rFonts w:hint="eastAsia"/>
        </w:rPr>
        <w:t>人的生活情況</w:t>
      </w:r>
      <w:r w:rsidR="00322CC9">
        <w:rPr>
          <w:rFonts w:hint="eastAsia"/>
        </w:rPr>
        <w:t>？</w:t>
      </w:r>
      <w:r w:rsidR="004E16CC">
        <w:rPr>
          <w:rFonts w:hint="eastAsia"/>
        </w:rPr>
        <w:t>(答案可</w:t>
      </w:r>
      <w:r w:rsidR="000F79F0">
        <w:rPr>
          <w:rFonts w:hint="eastAsia"/>
        </w:rPr>
        <w:t>以多</w:t>
      </w:r>
      <w:r w:rsidR="004E16CC">
        <w:rPr>
          <w:rFonts w:hint="eastAsia"/>
        </w:rPr>
        <w:t>於一個。)</w:t>
      </w:r>
    </w:p>
    <w:tbl>
      <w:tblPr>
        <w:tblStyle w:val="a5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DE5A4B" w:rsidRPr="001C462A" w14:paraId="30669BF5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7454A8CF" w14:textId="10CA70C1" w:rsidR="00DE5A4B" w:rsidRPr="001C462A" w:rsidRDefault="00D04F37" w:rsidP="000305E8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未經批准，</w:t>
            </w:r>
            <w:r w:rsidRPr="004E16CC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華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人不可在山頂區居住</w:t>
            </w:r>
          </w:p>
        </w:tc>
      </w:tr>
      <w:tr w:rsidR="00DE5A4B" w:rsidRPr="001C462A" w14:paraId="165D4601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08EC2019" w14:textId="41545DE7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34805" w:rsidRPr="004E16CC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834805">
              <w:rPr>
                <w:rFonts w:ascii="Calibri" w:eastAsia="標楷體" w:hAnsi="Calibri" w:cs="Calibri" w:hint="eastAsia"/>
                <w:sz w:val="30"/>
                <w:szCs w:val="30"/>
              </w:rPr>
              <w:t>人受宵禁令限制，晚上十一時後不准在街上行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51949DEE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6B79D74C" w14:textId="5CA32CD3" w:rsidR="00DE5A4B" w:rsidRPr="00AC4299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AF0DD0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AF0DD0" w:rsidRPr="004E16CC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AF0DD0">
              <w:rPr>
                <w:rFonts w:ascii="Calibri" w:eastAsia="標楷體" w:hAnsi="Calibri" w:cs="Calibri" w:hint="eastAsia"/>
                <w:sz w:val="30"/>
                <w:szCs w:val="30"/>
              </w:rPr>
              <w:t>人如犯了法</w:t>
            </w:r>
            <w:r w:rsidR="002A304B">
              <w:rPr>
                <w:rFonts w:ascii="Calibri" w:eastAsia="標楷體" w:hAnsi="Calibri" w:cs="Calibri" w:hint="eastAsia"/>
                <w:sz w:val="30"/>
                <w:szCs w:val="30"/>
              </w:rPr>
              <w:t>，會被扣上</w:t>
            </w:r>
            <w:r w:rsidR="00AF0DD0">
              <w:rPr>
                <w:rFonts w:ascii="Calibri" w:eastAsia="標楷體" w:hAnsi="Calibri" w:cs="Calibri" w:hint="eastAsia"/>
                <w:sz w:val="30"/>
                <w:szCs w:val="30"/>
              </w:rPr>
              <w:t>木枷示眾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3553EC7B" w14:textId="77777777" w:rsidTr="00333C5C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7BEA8CC6" w14:textId="1860D93E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834CD" w:rsidRPr="004E16CC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8834CD">
              <w:rPr>
                <w:rFonts w:ascii="Calibri" w:eastAsia="標楷體" w:hAnsi="Calibri" w:cs="Calibri" w:hint="eastAsia"/>
                <w:sz w:val="30"/>
                <w:szCs w:val="30"/>
              </w:rPr>
              <w:t>人</w:t>
            </w:r>
            <w:r w:rsidR="004E16CC">
              <w:rPr>
                <w:rFonts w:ascii="Calibri" w:eastAsia="標楷體" w:hAnsi="Calibri" w:cs="Calibri" w:hint="eastAsia"/>
                <w:sz w:val="30"/>
                <w:szCs w:val="30"/>
              </w:rPr>
              <w:t>無權</w:t>
            </w:r>
            <w:r w:rsidR="004928D4">
              <w:rPr>
                <w:rFonts w:ascii="Calibri" w:eastAsia="標楷體" w:hAnsi="Calibri" w:cs="Calibri" w:hint="eastAsia"/>
                <w:sz w:val="30"/>
                <w:szCs w:val="30"/>
              </w:rPr>
              <w:t>接受教育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160DCF76" w14:textId="3A8FB987" w:rsidR="00393699" w:rsidRDefault="00393699" w:rsidP="00393699">
      <w:pPr>
        <w:pStyle w:val="00"/>
        <w:spacing w:before="240"/>
        <w:ind w:left="426" w:rightChars="58" w:right="139" w:hangingChars="142" w:hanging="426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DC9BF0" wp14:editId="36CD52CD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4FC3E" w14:textId="77777777" w:rsidR="00393699" w:rsidRPr="009A0072" w:rsidRDefault="00393699" w:rsidP="0039369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C9BF0" id="文字方塊 16" o:spid="_x0000_s1027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jVnSA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C3eNWd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EC4FC3E" w14:textId="77777777" w:rsidR="00393699" w:rsidRPr="009A0072" w:rsidRDefault="00393699" w:rsidP="00393699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3</w:t>
      </w:r>
      <w:r w:rsidRPr="00FE57BD">
        <w:t xml:space="preserve">. </w:t>
      </w:r>
      <w:r w:rsidR="00DA2B72" w:rsidRPr="00092FEB">
        <w:rPr>
          <w:rFonts w:hint="eastAsia"/>
        </w:rPr>
        <w:t>圖中人是誰？他有哪些事蹟？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6798"/>
      </w:tblGrid>
      <w:tr w:rsidR="009609FB" w:rsidRPr="009609FB" w14:paraId="457559E2" w14:textId="77777777" w:rsidTr="00F82A77">
        <w:tc>
          <w:tcPr>
            <w:tcW w:w="2835" w:type="dxa"/>
          </w:tcPr>
          <w:p w14:paraId="0288E9B4" w14:textId="5A2803B6" w:rsidR="002A304B" w:rsidRDefault="002A304B" w:rsidP="00393699">
            <w:pPr>
              <w:pStyle w:val="00"/>
              <w:spacing w:before="240"/>
              <w:ind w:rightChars="58" w:right="139"/>
              <w:rPr>
                <w:lang w:eastAsia="zh-HK"/>
              </w:rPr>
            </w:pPr>
            <w:r w:rsidRPr="002A304B">
              <w:rPr>
                <w:lang w:eastAsia="zh-HK"/>
              </w:rPr>
              <w:drawing>
                <wp:inline distT="0" distB="0" distL="0" distR="0" wp14:anchorId="4C2335D5" wp14:editId="450D11C7">
                  <wp:extent cx="1587260" cy="1277551"/>
                  <wp:effectExtent l="0" t="0" r="0" b="0"/>
                  <wp:docPr id="2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C687E8-FC38-49CA-B2B7-A1B23E1973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9BC687E8-FC38-49CA-B2B7-A1B23E1973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32500" t="26514" r="31129" b="19441"/>
                          <a:stretch/>
                        </pic:blipFill>
                        <pic:spPr>
                          <a:xfrm>
                            <a:off x="0" y="0"/>
                            <a:ext cx="1615879" cy="1300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8" w:type="dxa"/>
          </w:tcPr>
          <w:p w14:paraId="36FE32CB" w14:textId="4FA78525" w:rsidR="002A304B" w:rsidRPr="00336598" w:rsidRDefault="0050266C" w:rsidP="00D64F9D">
            <w:pPr>
              <w:pStyle w:val="00"/>
              <w:numPr>
                <w:ilvl w:val="0"/>
                <w:numId w:val="10"/>
              </w:numPr>
              <w:spacing w:beforeLines="50" w:before="18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Calibri" w:eastAsia="標楷體" w:hAnsi="Calibri" w:cs="Calibri" w:hint="eastAsia"/>
              </w:rPr>
              <w:t>他是</w:t>
            </w:r>
            <w:r>
              <w:rPr>
                <w:rFonts w:ascii="Calibri" w:eastAsia="標楷體" w:hAnsi="Calibri" w:cs="Calibri" w:hint="eastAsia"/>
              </w:rPr>
              <w:t>________________</w:t>
            </w:r>
            <w:r>
              <w:rPr>
                <w:rFonts w:ascii="Calibri" w:eastAsia="標楷體" w:hAnsi="Calibri" w:cs="Calibri" w:hint="eastAsia"/>
              </w:rPr>
              <w:t>。</w:t>
            </w:r>
          </w:p>
          <w:p w14:paraId="672E96DB" w14:textId="679BBB9A" w:rsidR="00336598" w:rsidRPr="00510C69" w:rsidRDefault="00336598" w:rsidP="00D64F9D">
            <w:pPr>
              <w:pStyle w:val="00"/>
              <w:numPr>
                <w:ilvl w:val="0"/>
                <w:numId w:val="10"/>
              </w:numPr>
              <w:spacing w:before="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Calibri" w:eastAsia="標楷體" w:hAnsi="Calibri" w:cs="Calibri" w:hint="eastAsia"/>
              </w:rPr>
              <w:t>1880</w:t>
            </w:r>
            <w:r>
              <w:rPr>
                <w:rFonts w:ascii="Calibri" w:eastAsia="標楷體" w:hAnsi="Calibri" w:cs="Calibri" w:hint="eastAsia"/>
              </w:rPr>
              <w:t>年，他</w:t>
            </w:r>
            <w:r w:rsidR="0027271C">
              <w:rPr>
                <w:rFonts w:ascii="Calibri" w:eastAsia="標楷體" w:hAnsi="Calibri" w:cs="Calibri" w:hint="eastAsia"/>
              </w:rPr>
              <w:t>獲</w:t>
            </w:r>
            <w:r>
              <w:rPr>
                <w:rFonts w:ascii="Calibri" w:eastAsia="標楷體" w:hAnsi="Calibri" w:cs="Calibri" w:hint="eastAsia"/>
              </w:rPr>
              <w:t>港督＿＿＿＿＿＿</w:t>
            </w:r>
            <w:r w:rsidR="00510C69">
              <w:rPr>
                <w:rFonts w:ascii="Calibri" w:eastAsia="標楷體" w:hAnsi="Calibri" w:cs="Calibri" w:hint="eastAsia"/>
              </w:rPr>
              <w:t>＿委任為第一位進入＿＿＿＿＿＿＿的</w:t>
            </w:r>
            <w:r w:rsidR="00510C69" w:rsidRPr="00B9431D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510C69">
              <w:rPr>
                <w:rFonts w:ascii="Calibri" w:eastAsia="標楷體" w:hAnsi="Calibri" w:cs="Calibri" w:hint="eastAsia"/>
              </w:rPr>
              <w:t>人。</w:t>
            </w:r>
          </w:p>
          <w:p w14:paraId="45D86CEE" w14:textId="4C998E0E" w:rsidR="00DF67DF" w:rsidRPr="009609FB" w:rsidRDefault="00DF67DF" w:rsidP="00D64F9D">
            <w:pPr>
              <w:pStyle w:val="00"/>
              <w:numPr>
                <w:ilvl w:val="0"/>
                <w:numId w:val="10"/>
              </w:numPr>
              <w:spacing w:before="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Calibri" w:eastAsia="標楷體" w:hAnsi="Calibri" w:cs="Calibri" w:hint="eastAsia"/>
              </w:rPr>
              <w:t>他就任後，修改</w:t>
            </w:r>
            <w:r w:rsidR="00A71CF0">
              <w:rPr>
                <w:rFonts w:ascii="Calibri" w:eastAsia="標楷體" w:hAnsi="Calibri" w:cs="Calibri" w:hint="eastAsia"/>
              </w:rPr>
              <w:t>部分</w:t>
            </w:r>
            <w:r>
              <w:rPr>
                <w:rFonts w:ascii="Calibri" w:eastAsia="標楷體" w:hAnsi="Calibri" w:cs="Calibri" w:hint="eastAsia"/>
              </w:rPr>
              <w:t>侮辱</w:t>
            </w:r>
            <w:r w:rsidRPr="00B9431D">
              <w:rPr>
                <w:rFonts w:ascii="Calibri" w:eastAsia="標楷體" w:hAnsi="Calibri" w:cs="Calibri" w:hint="eastAsia"/>
                <w:u w:val="single"/>
              </w:rPr>
              <w:t>華</w:t>
            </w:r>
            <w:r>
              <w:rPr>
                <w:rFonts w:ascii="Calibri" w:eastAsia="標楷體" w:hAnsi="Calibri" w:cs="Calibri" w:hint="eastAsia"/>
              </w:rPr>
              <w:t>人的＿＿＿＿</w:t>
            </w:r>
            <w:r w:rsidR="009609FB">
              <w:rPr>
                <w:rFonts w:ascii="Calibri" w:eastAsia="標楷體" w:hAnsi="Calibri" w:cs="Calibri" w:hint="eastAsia"/>
              </w:rPr>
              <w:t>。</w:t>
            </w:r>
          </w:p>
          <w:p w14:paraId="597A5756" w14:textId="014F9615" w:rsidR="009609FB" w:rsidRDefault="00D64F9D" w:rsidP="00D64F9D">
            <w:pPr>
              <w:pStyle w:val="00"/>
              <w:numPr>
                <w:ilvl w:val="0"/>
                <w:numId w:val="10"/>
              </w:numPr>
              <w:spacing w:before="0" w:line="360" w:lineRule="auto"/>
              <w:ind w:left="482" w:rightChars="58" w:right="139" w:hanging="482"/>
              <w:rPr>
                <w:lang w:eastAsia="zh-HK"/>
              </w:rPr>
            </w:pPr>
            <w:r>
              <w:rPr>
                <w:rFonts w:ascii="Calibri" w:eastAsia="標楷體" w:hAnsi="Calibri" w:cs="Calibri" w:hint="eastAsia"/>
              </w:rPr>
              <w:t>他是</w:t>
            </w:r>
            <w:r w:rsidRPr="00B9431D">
              <w:rPr>
                <w:rFonts w:ascii="Calibri" w:eastAsia="標楷體" w:hAnsi="Calibri" w:cs="Calibri" w:hint="eastAsia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</w:rPr>
              <w:t>第一位執業的</w:t>
            </w:r>
            <w:r w:rsidRPr="00B9431D">
              <w:rPr>
                <w:rFonts w:ascii="Calibri" w:eastAsia="標楷體" w:hAnsi="Calibri" w:cs="Calibri" w:hint="eastAsia"/>
                <w:u w:val="single"/>
              </w:rPr>
              <w:t>華</w:t>
            </w:r>
            <w:r>
              <w:rPr>
                <w:rFonts w:ascii="Calibri" w:eastAsia="標楷體" w:hAnsi="Calibri" w:cs="Calibri" w:hint="eastAsia"/>
              </w:rPr>
              <w:t>人大律師，其後又被委任為＿＿＿＿＿＿＿＿。</w:t>
            </w:r>
          </w:p>
        </w:tc>
      </w:tr>
    </w:tbl>
    <w:p w14:paraId="317E15E8" w14:textId="037C1093" w:rsidR="00974080" w:rsidRDefault="00AD4213" w:rsidP="00B25467">
      <w:pPr>
        <w:pStyle w:val="00"/>
        <w:spacing w:before="0"/>
        <w:ind w:left="1455" w:rightChars="-59" w:right="-142" w:hangingChars="485" w:hanging="1455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51D9763B" wp14:editId="2240B786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B25467">
        <w:rPr>
          <w:rFonts w:hint="eastAsia"/>
        </w:rPr>
        <w:t>你認為當時</w:t>
      </w:r>
      <w:r w:rsidR="00B25467" w:rsidRPr="00B25467">
        <w:rPr>
          <w:rFonts w:hint="eastAsia"/>
          <w:u w:val="single"/>
        </w:rPr>
        <w:t>英國</w:t>
      </w:r>
      <w:r w:rsidR="00B25467">
        <w:rPr>
          <w:rFonts w:hint="eastAsia"/>
        </w:rPr>
        <w:t>委任上述人物進入政府機關，有甚麼好處</w:t>
      </w:r>
      <w:r w:rsidR="00A341AB" w:rsidRPr="00A341AB">
        <w:rPr>
          <w:rFonts w:hint="eastAsia"/>
        </w:rPr>
        <w:t>？</w:t>
      </w:r>
    </w:p>
    <w:p w14:paraId="314E329B" w14:textId="1E6BEA5E" w:rsidR="008B7755" w:rsidRDefault="00B11090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  <w:bookmarkStart w:id="0" w:name="_GoBack"/>
      <w:bookmarkEnd w:id="0"/>
    </w:p>
    <w:p w14:paraId="5CB71EDB" w14:textId="03520EB8" w:rsidR="0024340C" w:rsidRPr="0024340C" w:rsidRDefault="00D24F92" w:rsidP="00BA0648">
      <w:pPr>
        <w:snapToGrid w:val="0"/>
        <w:spacing w:beforeLines="100" w:before="360" w:after="8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100348">
        <w:rPr>
          <w:rFonts w:ascii="標楷體" w:eastAsia="標楷體" w:hAnsi="標楷體" w:hint="eastAsia"/>
          <w:sz w:val="23"/>
          <w:szCs w:val="23"/>
        </w:rPr>
        <w:t>圖說近代：</w:t>
      </w:r>
      <w:r w:rsidR="00854542" w:rsidRPr="00854542">
        <w:rPr>
          <w:rFonts w:ascii="標楷體" w:eastAsia="標楷體" w:hAnsi="標楷體"/>
          <w:sz w:val="23"/>
          <w:szCs w:val="23"/>
        </w:rPr>
        <w:t>社會面貌改觀──香港開埠</w:t>
      </w:r>
      <w:r w:rsidRPr="00854542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BA0648" w:rsidRPr="00854542">
        <w:rPr>
          <w:rFonts w:ascii="標楷體" w:eastAsia="標楷體" w:hAnsi="標楷體"/>
          <w:sz w:val="23"/>
          <w:szCs w:val="23"/>
        </w:rPr>
        <w:br/>
      </w:r>
      <w:r w:rsidR="00BF479F"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5" w:history="1">
        <w:r w:rsidR="0024340C" w:rsidRPr="00DD4732">
          <w:rPr>
            <w:rStyle w:val="ab"/>
          </w:rPr>
          <w:t>https://chiculture.org.hk/tc/photo-story?topicid=2377</w:t>
        </w:r>
      </w:hyperlink>
    </w:p>
    <w:sectPr w:rsidR="0024340C" w:rsidRPr="0024340C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A554E" w14:textId="77777777" w:rsidR="005255B7" w:rsidRDefault="005255B7" w:rsidP="002F3AE4">
      <w:r>
        <w:separator/>
      </w:r>
    </w:p>
  </w:endnote>
  <w:endnote w:type="continuationSeparator" w:id="0">
    <w:p w14:paraId="4608F8F6" w14:textId="77777777" w:rsidR="005255B7" w:rsidRDefault="005255B7" w:rsidP="002F3AE4">
      <w:r>
        <w:continuationSeparator/>
      </w:r>
    </w:p>
  </w:endnote>
  <w:endnote w:type="continuationNotice" w:id="1">
    <w:p w14:paraId="5EC7716C" w14:textId="77777777" w:rsidR="00EB1E29" w:rsidRDefault="00EB1E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2143F" w14:textId="77777777" w:rsidR="005255B7" w:rsidRDefault="005255B7" w:rsidP="002F3AE4">
      <w:r>
        <w:separator/>
      </w:r>
    </w:p>
  </w:footnote>
  <w:footnote w:type="continuationSeparator" w:id="0">
    <w:p w14:paraId="76A3473D" w14:textId="77777777" w:rsidR="005255B7" w:rsidRDefault="005255B7" w:rsidP="002F3AE4">
      <w:r>
        <w:continuationSeparator/>
      </w:r>
    </w:p>
  </w:footnote>
  <w:footnote w:type="continuationNotice" w:id="1">
    <w:p w14:paraId="37C49340" w14:textId="77777777" w:rsidR="00EB1E29" w:rsidRDefault="00EB1E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BEB6EA4"/>
    <w:multiLevelType w:val="hybridMultilevel"/>
    <w:tmpl w:val="B35C5B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DQyNzQ2MLAwMjNT0lEKTi0uzszPAykwrAUATBQXMCwAAAA="/>
  </w:docVars>
  <w:rsids>
    <w:rsidRoot w:val="00D17C51"/>
    <w:rsid w:val="00006383"/>
    <w:rsid w:val="00006BF5"/>
    <w:rsid w:val="00015B49"/>
    <w:rsid w:val="00020611"/>
    <w:rsid w:val="0002635A"/>
    <w:rsid w:val="000305E8"/>
    <w:rsid w:val="000306DD"/>
    <w:rsid w:val="0003119D"/>
    <w:rsid w:val="00033BE7"/>
    <w:rsid w:val="00043A9C"/>
    <w:rsid w:val="00050DB3"/>
    <w:rsid w:val="00052A7D"/>
    <w:rsid w:val="00052BD6"/>
    <w:rsid w:val="00055489"/>
    <w:rsid w:val="0007021A"/>
    <w:rsid w:val="00075F9D"/>
    <w:rsid w:val="00086801"/>
    <w:rsid w:val="00092FEB"/>
    <w:rsid w:val="000A49E3"/>
    <w:rsid w:val="000B7BE4"/>
    <w:rsid w:val="000C417C"/>
    <w:rsid w:val="000C4C21"/>
    <w:rsid w:val="000D047B"/>
    <w:rsid w:val="000E0C16"/>
    <w:rsid w:val="000E6490"/>
    <w:rsid w:val="000F3466"/>
    <w:rsid w:val="000F79F0"/>
    <w:rsid w:val="00100348"/>
    <w:rsid w:val="00107D26"/>
    <w:rsid w:val="00120CBC"/>
    <w:rsid w:val="00140D5A"/>
    <w:rsid w:val="001509BB"/>
    <w:rsid w:val="001510C9"/>
    <w:rsid w:val="00156FE0"/>
    <w:rsid w:val="001639C6"/>
    <w:rsid w:val="00172552"/>
    <w:rsid w:val="00177B47"/>
    <w:rsid w:val="0018265B"/>
    <w:rsid w:val="001A1999"/>
    <w:rsid w:val="001A1D75"/>
    <w:rsid w:val="001A429A"/>
    <w:rsid w:val="001B7480"/>
    <w:rsid w:val="001C3B0E"/>
    <w:rsid w:val="001C462A"/>
    <w:rsid w:val="001F0108"/>
    <w:rsid w:val="001F1ABF"/>
    <w:rsid w:val="001F4175"/>
    <w:rsid w:val="0023536C"/>
    <w:rsid w:val="00236756"/>
    <w:rsid w:val="00241745"/>
    <w:rsid w:val="0024340C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7271C"/>
    <w:rsid w:val="002820DE"/>
    <w:rsid w:val="002856FE"/>
    <w:rsid w:val="00290D5D"/>
    <w:rsid w:val="00294DCD"/>
    <w:rsid w:val="002A0CDE"/>
    <w:rsid w:val="002A2962"/>
    <w:rsid w:val="002A304B"/>
    <w:rsid w:val="002A5CFC"/>
    <w:rsid w:val="002C647F"/>
    <w:rsid w:val="002E4BE9"/>
    <w:rsid w:val="002F27C8"/>
    <w:rsid w:val="002F3AE4"/>
    <w:rsid w:val="003047BF"/>
    <w:rsid w:val="0030669C"/>
    <w:rsid w:val="0031086F"/>
    <w:rsid w:val="00314172"/>
    <w:rsid w:val="0031537C"/>
    <w:rsid w:val="00322CC9"/>
    <w:rsid w:val="00333C5C"/>
    <w:rsid w:val="00336598"/>
    <w:rsid w:val="00346F4C"/>
    <w:rsid w:val="003524E0"/>
    <w:rsid w:val="003601FF"/>
    <w:rsid w:val="00361AA7"/>
    <w:rsid w:val="00370449"/>
    <w:rsid w:val="00385BA0"/>
    <w:rsid w:val="00391ACE"/>
    <w:rsid w:val="00392DA5"/>
    <w:rsid w:val="00393699"/>
    <w:rsid w:val="003B7D70"/>
    <w:rsid w:val="003C4B5F"/>
    <w:rsid w:val="003C7405"/>
    <w:rsid w:val="003D0465"/>
    <w:rsid w:val="003E635F"/>
    <w:rsid w:val="003F5ABE"/>
    <w:rsid w:val="00410CF6"/>
    <w:rsid w:val="00410FCE"/>
    <w:rsid w:val="0041667C"/>
    <w:rsid w:val="004200BA"/>
    <w:rsid w:val="00420D79"/>
    <w:rsid w:val="0043733E"/>
    <w:rsid w:val="00437BAB"/>
    <w:rsid w:val="00456832"/>
    <w:rsid w:val="00460F9E"/>
    <w:rsid w:val="00463CCD"/>
    <w:rsid w:val="0049044D"/>
    <w:rsid w:val="004928D4"/>
    <w:rsid w:val="004949BF"/>
    <w:rsid w:val="004C6E05"/>
    <w:rsid w:val="004C77DC"/>
    <w:rsid w:val="004D0DBD"/>
    <w:rsid w:val="004D330D"/>
    <w:rsid w:val="004D70B0"/>
    <w:rsid w:val="004D727A"/>
    <w:rsid w:val="004E16CC"/>
    <w:rsid w:val="004F1DD0"/>
    <w:rsid w:val="004F7C9D"/>
    <w:rsid w:val="0050266C"/>
    <w:rsid w:val="0051043D"/>
    <w:rsid w:val="00510C69"/>
    <w:rsid w:val="00513CF3"/>
    <w:rsid w:val="005144BD"/>
    <w:rsid w:val="005168A2"/>
    <w:rsid w:val="005255B7"/>
    <w:rsid w:val="00537675"/>
    <w:rsid w:val="00537C01"/>
    <w:rsid w:val="00542EB7"/>
    <w:rsid w:val="0054354A"/>
    <w:rsid w:val="00547D94"/>
    <w:rsid w:val="005577A9"/>
    <w:rsid w:val="00557DBE"/>
    <w:rsid w:val="00577FE9"/>
    <w:rsid w:val="005810D2"/>
    <w:rsid w:val="005978EB"/>
    <w:rsid w:val="005A6275"/>
    <w:rsid w:val="005B6E25"/>
    <w:rsid w:val="005C4AA9"/>
    <w:rsid w:val="005D0D24"/>
    <w:rsid w:val="005D1D5D"/>
    <w:rsid w:val="005D3ED7"/>
    <w:rsid w:val="005D43DF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37921"/>
    <w:rsid w:val="0064025C"/>
    <w:rsid w:val="00660722"/>
    <w:rsid w:val="006701A4"/>
    <w:rsid w:val="00670E5C"/>
    <w:rsid w:val="0069085F"/>
    <w:rsid w:val="006A3488"/>
    <w:rsid w:val="006A6A55"/>
    <w:rsid w:val="006A7058"/>
    <w:rsid w:val="006B2F43"/>
    <w:rsid w:val="006C1EA5"/>
    <w:rsid w:val="006C3CA1"/>
    <w:rsid w:val="006C6402"/>
    <w:rsid w:val="006D25DD"/>
    <w:rsid w:val="006E1D52"/>
    <w:rsid w:val="006E311A"/>
    <w:rsid w:val="00700D7E"/>
    <w:rsid w:val="0070432A"/>
    <w:rsid w:val="007144D0"/>
    <w:rsid w:val="00737981"/>
    <w:rsid w:val="007431FF"/>
    <w:rsid w:val="00747720"/>
    <w:rsid w:val="00750BC0"/>
    <w:rsid w:val="00752129"/>
    <w:rsid w:val="007536CF"/>
    <w:rsid w:val="007567FA"/>
    <w:rsid w:val="00756FAA"/>
    <w:rsid w:val="00775E27"/>
    <w:rsid w:val="00776422"/>
    <w:rsid w:val="00782572"/>
    <w:rsid w:val="00783CE3"/>
    <w:rsid w:val="007B1483"/>
    <w:rsid w:val="007B24C0"/>
    <w:rsid w:val="007B7139"/>
    <w:rsid w:val="007C4125"/>
    <w:rsid w:val="007C6920"/>
    <w:rsid w:val="007D5F1E"/>
    <w:rsid w:val="007F0632"/>
    <w:rsid w:val="007F6496"/>
    <w:rsid w:val="00801271"/>
    <w:rsid w:val="008040C5"/>
    <w:rsid w:val="008130A9"/>
    <w:rsid w:val="00813843"/>
    <w:rsid w:val="00814828"/>
    <w:rsid w:val="0081716F"/>
    <w:rsid w:val="008263D7"/>
    <w:rsid w:val="00827976"/>
    <w:rsid w:val="00834805"/>
    <w:rsid w:val="0084114B"/>
    <w:rsid w:val="00841546"/>
    <w:rsid w:val="00843A5D"/>
    <w:rsid w:val="00845E63"/>
    <w:rsid w:val="00854017"/>
    <w:rsid w:val="00854542"/>
    <w:rsid w:val="0085520F"/>
    <w:rsid w:val="00856507"/>
    <w:rsid w:val="008614FD"/>
    <w:rsid w:val="0087092F"/>
    <w:rsid w:val="0087231E"/>
    <w:rsid w:val="00873250"/>
    <w:rsid w:val="00873C9B"/>
    <w:rsid w:val="008746A8"/>
    <w:rsid w:val="00875E57"/>
    <w:rsid w:val="0088245D"/>
    <w:rsid w:val="008825B5"/>
    <w:rsid w:val="008834CD"/>
    <w:rsid w:val="00892464"/>
    <w:rsid w:val="00894507"/>
    <w:rsid w:val="00895A40"/>
    <w:rsid w:val="008B2B7F"/>
    <w:rsid w:val="008B7755"/>
    <w:rsid w:val="008C1DB5"/>
    <w:rsid w:val="008C60D1"/>
    <w:rsid w:val="008C70D2"/>
    <w:rsid w:val="008D2D53"/>
    <w:rsid w:val="008E080D"/>
    <w:rsid w:val="008E2164"/>
    <w:rsid w:val="008E216D"/>
    <w:rsid w:val="008E61FC"/>
    <w:rsid w:val="008F24D5"/>
    <w:rsid w:val="0093606B"/>
    <w:rsid w:val="00944849"/>
    <w:rsid w:val="00946D89"/>
    <w:rsid w:val="009519C3"/>
    <w:rsid w:val="00953D5F"/>
    <w:rsid w:val="009553B5"/>
    <w:rsid w:val="009609FB"/>
    <w:rsid w:val="00974080"/>
    <w:rsid w:val="00976FE1"/>
    <w:rsid w:val="0099006F"/>
    <w:rsid w:val="009A0072"/>
    <w:rsid w:val="009A1667"/>
    <w:rsid w:val="009A646F"/>
    <w:rsid w:val="009B7BFE"/>
    <w:rsid w:val="009C55A1"/>
    <w:rsid w:val="009C7167"/>
    <w:rsid w:val="009D5284"/>
    <w:rsid w:val="009E6BC5"/>
    <w:rsid w:val="00A01181"/>
    <w:rsid w:val="00A11101"/>
    <w:rsid w:val="00A1118A"/>
    <w:rsid w:val="00A116D9"/>
    <w:rsid w:val="00A2794F"/>
    <w:rsid w:val="00A341AB"/>
    <w:rsid w:val="00A609BD"/>
    <w:rsid w:val="00A60C53"/>
    <w:rsid w:val="00A71CF0"/>
    <w:rsid w:val="00A867CE"/>
    <w:rsid w:val="00A87C9C"/>
    <w:rsid w:val="00A90333"/>
    <w:rsid w:val="00A90D46"/>
    <w:rsid w:val="00AA2CBB"/>
    <w:rsid w:val="00AA62E3"/>
    <w:rsid w:val="00AB5554"/>
    <w:rsid w:val="00AC4299"/>
    <w:rsid w:val="00AD0D40"/>
    <w:rsid w:val="00AD4213"/>
    <w:rsid w:val="00AE3034"/>
    <w:rsid w:val="00AF0DD0"/>
    <w:rsid w:val="00AF44E5"/>
    <w:rsid w:val="00B026E8"/>
    <w:rsid w:val="00B0790C"/>
    <w:rsid w:val="00B11090"/>
    <w:rsid w:val="00B15B0C"/>
    <w:rsid w:val="00B16499"/>
    <w:rsid w:val="00B20C62"/>
    <w:rsid w:val="00B21E7F"/>
    <w:rsid w:val="00B2509B"/>
    <w:rsid w:val="00B25467"/>
    <w:rsid w:val="00B26EEA"/>
    <w:rsid w:val="00B40D45"/>
    <w:rsid w:val="00B61EE0"/>
    <w:rsid w:val="00B62FBA"/>
    <w:rsid w:val="00B63B79"/>
    <w:rsid w:val="00B930CF"/>
    <w:rsid w:val="00B9431D"/>
    <w:rsid w:val="00BA0648"/>
    <w:rsid w:val="00BA36C7"/>
    <w:rsid w:val="00BC2F89"/>
    <w:rsid w:val="00BC3DF4"/>
    <w:rsid w:val="00BD1F88"/>
    <w:rsid w:val="00BD46EB"/>
    <w:rsid w:val="00BD6A45"/>
    <w:rsid w:val="00BE5D15"/>
    <w:rsid w:val="00BF3964"/>
    <w:rsid w:val="00BF479F"/>
    <w:rsid w:val="00C0169D"/>
    <w:rsid w:val="00C13FA7"/>
    <w:rsid w:val="00C15A2C"/>
    <w:rsid w:val="00C1611F"/>
    <w:rsid w:val="00C37E8F"/>
    <w:rsid w:val="00C52D86"/>
    <w:rsid w:val="00C62B83"/>
    <w:rsid w:val="00C641E7"/>
    <w:rsid w:val="00C6752B"/>
    <w:rsid w:val="00C73024"/>
    <w:rsid w:val="00C81336"/>
    <w:rsid w:val="00C8351A"/>
    <w:rsid w:val="00C86CC6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2D3"/>
    <w:rsid w:val="00D019B0"/>
    <w:rsid w:val="00D04F37"/>
    <w:rsid w:val="00D07127"/>
    <w:rsid w:val="00D17C51"/>
    <w:rsid w:val="00D24F92"/>
    <w:rsid w:val="00D32715"/>
    <w:rsid w:val="00D417EA"/>
    <w:rsid w:val="00D5632B"/>
    <w:rsid w:val="00D60083"/>
    <w:rsid w:val="00D64F9D"/>
    <w:rsid w:val="00D72ED4"/>
    <w:rsid w:val="00D74EA6"/>
    <w:rsid w:val="00D75344"/>
    <w:rsid w:val="00D75CFA"/>
    <w:rsid w:val="00D85229"/>
    <w:rsid w:val="00D97450"/>
    <w:rsid w:val="00DA2B72"/>
    <w:rsid w:val="00DB786B"/>
    <w:rsid w:val="00DC3EA1"/>
    <w:rsid w:val="00DC494C"/>
    <w:rsid w:val="00DD1E8E"/>
    <w:rsid w:val="00DE0C9D"/>
    <w:rsid w:val="00DE5A4B"/>
    <w:rsid w:val="00DF178A"/>
    <w:rsid w:val="00DF67DF"/>
    <w:rsid w:val="00E0452F"/>
    <w:rsid w:val="00E05B34"/>
    <w:rsid w:val="00E10B49"/>
    <w:rsid w:val="00E13BB1"/>
    <w:rsid w:val="00E312CA"/>
    <w:rsid w:val="00E34CB4"/>
    <w:rsid w:val="00E353F2"/>
    <w:rsid w:val="00E35F8F"/>
    <w:rsid w:val="00E4468E"/>
    <w:rsid w:val="00E45B7C"/>
    <w:rsid w:val="00E51936"/>
    <w:rsid w:val="00E677FE"/>
    <w:rsid w:val="00E74EB8"/>
    <w:rsid w:val="00E77458"/>
    <w:rsid w:val="00E829C0"/>
    <w:rsid w:val="00E83300"/>
    <w:rsid w:val="00E94CEA"/>
    <w:rsid w:val="00EA6128"/>
    <w:rsid w:val="00EA685E"/>
    <w:rsid w:val="00EB1E29"/>
    <w:rsid w:val="00EB4619"/>
    <w:rsid w:val="00EC3411"/>
    <w:rsid w:val="00EC4221"/>
    <w:rsid w:val="00ED21F1"/>
    <w:rsid w:val="00EE42ED"/>
    <w:rsid w:val="00EE5FED"/>
    <w:rsid w:val="00EE7B0F"/>
    <w:rsid w:val="00EF5BE1"/>
    <w:rsid w:val="00F01E40"/>
    <w:rsid w:val="00F0260F"/>
    <w:rsid w:val="00F12CF9"/>
    <w:rsid w:val="00F13A7D"/>
    <w:rsid w:val="00F236A9"/>
    <w:rsid w:val="00F46A69"/>
    <w:rsid w:val="00F60FFD"/>
    <w:rsid w:val="00F643CE"/>
    <w:rsid w:val="00F67730"/>
    <w:rsid w:val="00F72A24"/>
    <w:rsid w:val="00F740A8"/>
    <w:rsid w:val="00F82A77"/>
    <w:rsid w:val="00F93103"/>
    <w:rsid w:val="00F97272"/>
    <w:rsid w:val="00FA3F8A"/>
    <w:rsid w:val="00FA7A17"/>
    <w:rsid w:val="00FB1C5C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4542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092FE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92FEB"/>
    <w:rPr>
      <w:rFonts w:asciiTheme="majorHAnsi" w:eastAsiaTheme="majorEastAsia" w:hAnsiTheme="majorHAnsi" w:cstheme="majorBidi"/>
      <w:sz w:val="18"/>
      <w:szCs w:val="18"/>
    </w:rPr>
  </w:style>
  <w:style w:type="character" w:customStyle="1" w:styleId="40">
    <w:name w:val="標題 4 字元"/>
    <w:basedOn w:val="a0"/>
    <w:link w:val="4"/>
    <w:uiPriority w:val="9"/>
    <w:semiHidden/>
    <w:rsid w:val="00854542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?topicid=2377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purl.org/dc/elements/1.1/"/>
    <ds:schemaRef ds:uri="http://purl.org/dc/dcmitype/"/>
    <ds:schemaRef ds:uri="http://www.w3.org/XML/1998/namespace"/>
    <ds:schemaRef ds:uri="a67ca032-99e1-499e-a335-21cedd256a52"/>
    <ds:schemaRef ds:uri="http://schemas.microsoft.com/office/2006/documentManagement/types"/>
    <ds:schemaRef ds:uri="7c888565-292f-4b60-a4c3-978be975df1a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D508CE7-875E-48F0-A887-5A488D77E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8</cp:revision>
  <dcterms:created xsi:type="dcterms:W3CDTF">2020-09-30T03:14:00Z</dcterms:created>
  <dcterms:modified xsi:type="dcterms:W3CDTF">2020-10-0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